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810D7" w:rsidRDefault="00C47C5A" w:rsidP="00C47C5A">
      <w:pPr>
        <w:jc w:val="center"/>
        <w:rPr>
          <w:rFonts w:ascii="Hacen Liner Screen St" w:hAnsi="Hacen Liner Screen St" w:cs="Hacen Liner Screen St"/>
          <w:sz w:val="48"/>
          <w:szCs w:val="48"/>
        </w:rPr>
      </w:pPr>
      <w:r>
        <w:rPr>
          <w:rFonts w:ascii="Hacen Liner Screen St" w:hAnsi="Hacen Liner Screen St" w:cs="Hacen Liner Screen St"/>
          <w:sz w:val="48"/>
          <w:szCs w:val="48"/>
        </w:rPr>
        <w:t>Camera MFD</w:t>
      </w:r>
    </w:p>
    <w:p w:rsidR="00C47C5A" w:rsidRDefault="00C47C5A" w:rsidP="00C47C5A">
      <w:pPr>
        <w:jc w:val="center"/>
        <w:rPr>
          <w:rFonts w:ascii="Hacen Liner Screen St" w:hAnsi="Hacen Liner Screen St" w:cs="Hacen Liner Screen St"/>
          <w:sz w:val="36"/>
          <w:szCs w:val="36"/>
        </w:rPr>
      </w:pPr>
      <w:r w:rsidRPr="00C47C5A">
        <w:rPr>
          <w:rFonts w:ascii="Hacen Liner Screen St" w:hAnsi="Hacen Liner Screen St" w:cs="Hacen Liner Screen St"/>
          <w:sz w:val="36"/>
          <w:szCs w:val="36"/>
        </w:rPr>
        <w:t>Camera</w:t>
      </w:r>
      <w:r>
        <w:rPr>
          <w:rFonts w:ascii="Hacen Liner Screen St" w:hAnsi="Hacen Liner Screen St" w:cs="Hacen Liner Screen St"/>
          <w:sz w:val="36"/>
          <w:szCs w:val="36"/>
        </w:rPr>
        <w:t xml:space="preserve"> </w:t>
      </w:r>
      <w:r w:rsidRPr="00C47C5A">
        <w:rPr>
          <w:rFonts w:ascii="Hacen Liner Screen St" w:hAnsi="Hacen Liner Screen St" w:cs="Hacen Liner Screen St"/>
          <w:sz w:val="36"/>
          <w:szCs w:val="36"/>
        </w:rPr>
        <w:t>MFD i</w:t>
      </w:r>
      <w:r>
        <w:rPr>
          <w:rFonts w:ascii="Hacen Liner Screen St" w:hAnsi="Hacen Liner Screen St" w:cs="Hacen Liner Screen St"/>
          <w:sz w:val="36"/>
          <w:szCs w:val="36"/>
        </w:rPr>
        <w:t>s an MFD that sets a camera on any</w:t>
      </w:r>
      <w:r w:rsidRPr="00C47C5A">
        <w:rPr>
          <w:rFonts w:ascii="Hacen Liner Screen St" w:hAnsi="Hacen Liner Screen St" w:cs="Hacen Liner Screen St"/>
          <w:sz w:val="36"/>
          <w:szCs w:val="36"/>
        </w:rPr>
        <w:t xml:space="preserve"> vessel, using </w:t>
      </w:r>
      <w:r w:rsidRPr="00EA4624">
        <w:rPr>
          <w:rFonts w:ascii="Hacen Liner Screen St" w:hAnsi="Hacen Liner Screen St" w:cs="Hacen Liner Screen St"/>
          <w:noProof/>
          <w:sz w:val="36"/>
          <w:szCs w:val="36"/>
        </w:rPr>
        <w:t>D3D9</w:t>
      </w:r>
      <w:r w:rsidRPr="00C47C5A">
        <w:rPr>
          <w:rFonts w:ascii="Hacen Liner Screen St" w:hAnsi="Hacen Liner Screen St" w:cs="Hacen Liner Screen St"/>
          <w:sz w:val="36"/>
          <w:szCs w:val="36"/>
        </w:rPr>
        <w:t xml:space="preserve"> client.</w:t>
      </w:r>
    </w:p>
    <w:p w:rsidR="00C47C5A" w:rsidRDefault="00C47C5A" w:rsidP="00C47C5A">
      <w:pPr>
        <w:jc w:val="center"/>
        <w:rPr>
          <w:rFonts w:ascii="Hacen Liner Screen St" w:hAnsi="Hacen Liner Screen St" w:cs="Hacen Liner Screen St"/>
          <w:sz w:val="44"/>
          <w:szCs w:val="44"/>
        </w:rPr>
      </w:pPr>
      <w:r>
        <w:rPr>
          <w:rFonts w:ascii="Hacen Liner Screen St" w:hAnsi="Hacen Liner Screen St" w:cs="Hacen Liner Screen St"/>
          <w:sz w:val="44"/>
          <w:szCs w:val="44"/>
        </w:rPr>
        <w:t>Requirements</w:t>
      </w:r>
    </w:p>
    <w:p w:rsidR="00C47C5A" w:rsidRDefault="00C47C5A" w:rsidP="00C47C5A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 xml:space="preserve">You need only to D3D9 client beta r980 or higher. </w:t>
      </w:r>
      <w:r w:rsidR="00EA4624">
        <w:rPr>
          <w:rFonts w:ascii="Hacen Liner Screen St" w:hAnsi="Hacen Liner Screen St" w:cs="Hacen Liner Screen St"/>
          <w:noProof/>
          <w:sz w:val="32"/>
          <w:szCs w:val="32"/>
        </w:rPr>
        <w:t>The c</w:t>
      </w:r>
      <w:r w:rsidRPr="00EA4624">
        <w:rPr>
          <w:rFonts w:ascii="Hacen Liner Screen St" w:hAnsi="Hacen Liner Screen St" w:cs="Hacen Liner Screen St"/>
          <w:noProof/>
          <w:sz w:val="32"/>
          <w:szCs w:val="32"/>
        </w:rPr>
        <w:t>urrent</w:t>
      </w:r>
      <w:r>
        <w:rPr>
          <w:rFonts w:ascii="Hacen Liner Screen St" w:hAnsi="Hacen Liner Screen St" w:cs="Hacen Liner Screen St"/>
          <w:sz w:val="32"/>
          <w:szCs w:val="32"/>
        </w:rPr>
        <w:t xml:space="preserve"> stable version has a ‘wired-looking world’ bug when the MFD is used.</w:t>
      </w:r>
      <w:r w:rsidR="005F5054">
        <w:rPr>
          <w:rFonts w:ascii="Hacen Liner Screen St" w:hAnsi="Hacen Liner Screen St" w:cs="Hacen Liner Screen St"/>
          <w:sz w:val="32"/>
          <w:szCs w:val="32"/>
        </w:rPr>
        <w:t xml:space="preserve"> You can get the latest build from </w:t>
      </w:r>
      <w:hyperlink r:id="rId9" w:history="1">
        <w:r w:rsidR="005F5054" w:rsidRPr="005F5054">
          <w:rPr>
            <w:rStyle w:val="Hyperlink"/>
            <w:rFonts w:ascii="Hacen Liner Screen St" w:hAnsi="Hacen Liner Screen St" w:cs="Hacen Liner Screen St"/>
            <w:sz w:val="32"/>
            <w:szCs w:val="32"/>
          </w:rPr>
          <w:t>D3D9 development thread</w:t>
        </w:r>
      </w:hyperlink>
      <w:r w:rsidR="005F5054">
        <w:rPr>
          <w:rFonts w:ascii="Hacen Liner Screen St" w:hAnsi="Hacen Liner Screen St" w:cs="Hacen Liner Screen St"/>
          <w:sz w:val="32"/>
          <w:szCs w:val="32"/>
        </w:rPr>
        <w:t>.</w:t>
      </w:r>
    </w:p>
    <w:p w:rsidR="00C47C5A" w:rsidRDefault="00C47C5A" w:rsidP="00C47C5A">
      <w:pPr>
        <w:jc w:val="center"/>
        <w:rPr>
          <w:rFonts w:ascii="Hacen Liner Screen St" w:hAnsi="Hacen Liner Screen St" w:cs="Hacen Liner Screen St"/>
          <w:sz w:val="44"/>
          <w:szCs w:val="44"/>
        </w:rPr>
      </w:pPr>
      <w:r>
        <w:rPr>
          <w:rFonts w:ascii="Hacen Liner Screen St" w:hAnsi="Hacen Liner Screen St" w:cs="Hacen Liner Screen St"/>
          <w:sz w:val="44"/>
          <w:szCs w:val="44"/>
        </w:rPr>
        <w:t>Installation</w:t>
      </w:r>
    </w:p>
    <w:p w:rsidR="00C47C5A" w:rsidRDefault="00C47C5A" w:rsidP="00C47C5A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 xml:space="preserve">Just unpack the zip file in Orbiter root folder. It shouldn’t override any file in a base installation with </w:t>
      </w:r>
      <w:r w:rsidRPr="00EA4624">
        <w:rPr>
          <w:rFonts w:ascii="Hacen Liner Screen St" w:hAnsi="Hacen Liner Screen St" w:cs="Hacen Liner Screen St"/>
          <w:noProof/>
          <w:sz w:val="32"/>
          <w:szCs w:val="32"/>
        </w:rPr>
        <w:t>D3D9</w:t>
      </w:r>
      <w:r>
        <w:rPr>
          <w:rFonts w:ascii="Hacen Liner Screen St" w:hAnsi="Hacen Liner Screen St" w:cs="Hacen Liner Screen St"/>
          <w:sz w:val="32"/>
          <w:szCs w:val="32"/>
        </w:rPr>
        <w:t xml:space="preserve"> client.</w:t>
      </w:r>
    </w:p>
    <w:p w:rsidR="00C47C5A" w:rsidRDefault="00C47C5A" w:rsidP="00C47C5A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>After that, you need to enable custom cameras which Camera MFD uses. Open the launcher and choose ‘Video’ tab, and hit ‘Advanced’ button.</w:t>
      </w:r>
    </w:p>
    <w:p w:rsidR="00C47C5A" w:rsidRDefault="00C47C5A" w:rsidP="00C47C5A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noProof/>
          <w:sz w:val="32"/>
          <w:szCs w:val="32"/>
        </w:rPr>
        <w:drawing>
          <wp:inline distT="0" distB="0" distL="0" distR="0">
            <wp:extent cx="3870960" cy="257470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rbiter_2018-10-24_16-26-29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8577" cy="2586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7C5A" w:rsidRDefault="00C47C5A" w:rsidP="00C47C5A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lastRenderedPageBreak/>
        <w:t>A settings window will appear. In ‘Reflections and Custom camera settings’ section, enable ‘Custom Cameras’ by selecting ‘Enabled’ in the list box.</w:t>
      </w:r>
    </w:p>
    <w:p w:rsidR="00C47C5A" w:rsidRDefault="00C47C5A" w:rsidP="00C47C5A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>
            <wp:extent cx="4320540" cy="3058074"/>
            <wp:effectExtent l="0" t="0" r="381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rbiter_2018-10-24_16-30-3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0540" cy="3058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7C5A" w:rsidRDefault="00C47C5A" w:rsidP="00C47C5A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>Then click on ‘Ok’ button to save the settings. Camera MFD should now work without any problems.</w:t>
      </w:r>
      <w:r w:rsidR="00225442">
        <w:rPr>
          <w:rFonts w:ascii="Hacen Liner Screen St" w:hAnsi="Hacen Liner Screen St" w:cs="Hacen Liner Screen St"/>
          <w:sz w:val="32"/>
          <w:szCs w:val="32"/>
        </w:rPr>
        <w:t xml:space="preserve"> Make sure to enable Camera MFD in </w:t>
      </w:r>
      <w:r w:rsidR="00225442" w:rsidRPr="00EA4624">
        <w:rPr>
          <w:rFonts w:ascii="Hacen Liner Screen St" w:hAnsi="Hacen Liner Screen St" w:cs="Hacen Liner Screen St"/>
          <w:noProof/>
          <w:sz w:val="32"/>
          <w:szCs w:val="32"/>
        </w:rPr>
        <w:t>‘</w:t>
      </w:r>
      <w:r w:rsidR="00225442">
        <w:rPr>
          <w:rFonts w:ascii="Hacen Liner Screen St" w:hAnsi="Hacen Liner Screen St" w:cs="Hacen Liner Screen St"/>
          <w:sz w:val="32"/>
          <w:szCs w:val="32"/>
        </w:rPr>
        <w:t>Modules’ tab, you can find it under MFD modes.</w:t>
      </w:r>
    </w:p>
    <w:p w:rsidR="00D55FEE" w:rsidRDefault="00D638D2" w:rsidP="00C47C5A">
      <w:pPr>
        <w:jc w:val="center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>
            <wp:extent cx="4053840" cy="2955491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rbiter_2018-11-02_13-18-27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8293" cy="2958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5FEE" w:rsidRDefault="00D55FEE" w:rsidP="00C47C5A">
      <w:pPr>
        <w:jc w:val="center"/>
        <w:rPr>
          <w:rFonts w:ascii="Hacen Liner Screen St" w:hAnsi="Hacen Liner Screen St" w:cs="Hacen Liner Screen St"/>
          <w:sz w:val="44"/>
          <w:szCs w:val="44"/>
        </w:rPr>
      </w:pPr>
      <w:r>
        <w:rPr>
          <w:rFonts w:ascii="Hacen Liner Screen St" w:hAnsi="Hacen Liner Screen St" w:cs="Hacen Liner Screen St"/>
          <w:sz w:val="44"/>
          <w:szCs w:val="44"/>
        </w:rPr>
        <w:lastRenderedPageBreak/>
        <w:t>Usage</w:t>
      </w:r>
    </w:p>
    <w:p w:rsidR="00AA5008" w:rsidRPr="00AA5008" w:rsidRDefault="00AA5008" w:rsidP="005C1A87">
      <w:pPr>
        <w:jc w:val="center"/>
        <w:rPr>
          <w:rFonts w:ascii="Hacen Liner Screen St" w:hAnsi="Hacen Liner Screen St" w:cs="Hacen Liner Screen St"/>
          <w:sz w:val="32"/>
          <w:szCs w:val="32"/>
        </w:rPr>
      </w:pPr>
      <w:r>
        <w:rPr>
          <w:rFonts w:ascii="Hacen Liner Screen St" w:hAnsi="Hacen Liner Screen St" w:cs="Hacen Liner Screen St"/>
          <w:sz w:val="32"/>
          <w:szCs w:val="32"/>
        </w:rPr>
        <w:t xml:space="preserve">Select Camera MFD from the select menu and open it. The MFD </w:t>
      </w:r>
      <w:r w:rsidR="005C1A87">
        <w:rPr>
          <w:rFonts w:ascii="Hacen Liner Screen St" w:hAnsi="Hacen Liner Screen St" w:cs="Hacen Liner Screen St"/>
          <w:sz w:val="32"/>
          <w:szCs w:val="32"/>
        </w:rPr>
        <w:t>will appear.</w:t>
      </w:r>
    </w:p>
    <w:p w:rsidR="00D55FEE" w:rsidRDefault="005F5054" w:rsidP="00C47C5A">
      <w:pPr>
        <w:jc w:val="center"/>
        <w:rPr>
          <w:rFonts w:ascii="Times New Roman" w:hAnsi="Times New Roman" w:cs="Times New Roman"/>
          <w:sz w:val="32"/>
          <w:szCs w:val="32"/>
          <w:lang w:bidi="ar-EG"/>
        </w:rPr>
      </w:pP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>
            <wp:extent cx="4679086" cy="4115157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018-11-02_12-46-45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9086" cy="41151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5008" w:rsidRDefault="00AA5008" w:rsidP="00AA5008">
      <w:pPr>
        <w:jc w:val="center"/>
        <w:rPr>
          <w:rFonts w:ascii="Hacen Liner Screen St" w:hAnsi="Hacen Liner Screen St" w:cs="Hacen Liner Screen St"/>
          <w:sz w:val="32"/>
          <w:szCs w:val="32"/>
          <w:lang w:bidi="ar-EG"/>
        </w:rPr>
      </w:pPr>
      <w:r>
        <w:rPr>
          <w:rFonts w:ascii="Hacen Liner Screen St" w:hAnsi="Hacen Liner Screen St" w:cs="Hacen Liner Screen St"/>
          <w:sz w:val="32"/>
          <w:szCs w:val="32"/>
          <w:lang w:bidi="ar-EG"/>
        </w:rPr>
        <w:t>Try to move the came</w:t>
      </w:r>
      <w:r w:rsidR="005C1A87">
        <w:rPr>
          <w:rFonts w:ascii="Hacen Liner Screen St" w:hAnsi="Hacen Liner Screen St" w:cs="Hacen Liner Screen St"/>
          <w:sz w:val="32"/>
          <w:szCs w:val="32"/>
          <w:lang w:bidi="ar-EG"/>
        </w:rPr>
        <w:t>ra using the left side buttons.</w:t>
      </w:r>
    </w:p>
    <w:p w:rsidR="005C1A87" w:rsidRDefault="005C1A87" w:rsidP="00AA5008">
      <w:pPr>
        <w:jc w:val="center"/>
        <w:rPr>
          <w:rFonts w:ascii="Hacen Liner Screen St" w:hAnsi="Hacen Liner Screen St" w:cs="Hacen Liner Screen St"/>
          <w:sz w:val="32"/>
          <w:szCs w:val="32"/>
          <w:lang w:bidi="ar-EG"/>
        </w:rPr>
      </w:pPr>
      <w:r>
        <w:rPr>
          <w:rFonts w:ascii="Hacen Liner Screen St" w:hAnsi="Hacen Liner Screen St" w:cs="Hacen Liner Screen St"/>
          <w:sz w:val="32"/>
          <w:szCs w:val="32"/>
          <w:lang w:bidi="ar-EG"/>
        </w:rPr>
        <w:t>Below you can see the adjust mode. There are 3 adjust modes: Position, Direction</w:t>
      </w:r>
      <w:r w:rsidR="00EA4624">
        <w:rPr>
          <w:rFonts w:ascii="Hacen Liner Screen St" w:hAnsi="Hacen Liner Screen St" w:cs="Hacen Liner Screen St"/>
          <w:sz w:val="32"/>
          <w:szCs w:val="32"/>
          <w:lang w:bidi="ar-EG"/>
        </w:rPr>
        <w:t>,</w:t>
      </w:r>
      <w:r>
        <w:rPr>
          <w:rFonts w:ascii="Hacen Liner Screen St" w:hAnsi="Hacen Liner Screen St" w:cs="Hacen Liner Screen St"/>
          <w:sz w:val="32"/>
          <w:szCs w:val="32"/>
          <w:lang w:bidi="ar-EG"/>
        </w:rPr>
        <w:t xml:space="preserve"> </w:t>
      </w:r>
      <w:r w:rsidRPr="00EA4624">
        <w:rPr>
          <w:rFonts w:ascii="Hacen Liner Screen St" w:hAnsi="Hacen Liner Screen St" w:cs="Hacen Liner Screen St"/>
          <w:noProof/>
          <w:sz w:val="32"/>
          <w:szCs w:val="32"/>
          <w:lang w:bidi="ar-EG"/>
        </w:rPr>
        <w:t>and</w:t>
      </w:r>
      <w:r>
        <w:rPr>
          <w:rFonts w:ascii="Hacen Liner Screen St" w:hAnsi="Hacen Liner Screen St" w:cs="Hacen Liner Screen St"/>
          <w:sz w:val="32"/>
          <w:szCs w:val="32"/>
          <w:lang w:bidi="ar-EG"/>
        </w:rPr>
        <w:t xml:space="preserve"> Rotation.</w:t>
      </w:r>
    </w:p>
    <w:p w:rsidR="005C1A87" w:rsidRDefault="005C1A87" w:rsidP="00AA5008">
      <w:pPr>
        <w:jc w:val="center"/>
        <w:rPr>
          <w:rFonts w:ascii="Hacen Liner Screen St" w:hAnsi="Hacen Liner Screen St" w:cs="Hacen Liner Screen St"/>
          <w:sz w:val="32"/>
          <w:szCs w:val="32"/>
          <w:lang w:bidi="ar-EG"/>
        </w:rPr>
      </w:pPr>
      <w:r>
        <w:rPr>
          <w:rFonts w:ascii="Hacen Liner Screen St" w:hAnsi="Hacen Liner Screen St" w:cs="Hacen Liner Screen St"/>
          <w:sz w:val="32"/>
          <w:szCs w:val="32"/>
          <w:lang w:bidi="ar-EG"/>
        </w:rPr>
        <w:t>Position mode will move the camera position as per the buttons. Direction mode will allow you to tilt the camera. Rotation mode will rotate the camera.</w:t>
      </w:r>
    </w:p>
    <w:p w:rsidR="005C1A87" w:rsidRDefault="005C1A87" w:rsidP="005C1A87">
      <w:pPr>
        <w:jc w:val="center"/>
        <w:rPr>
          <w:rFonts w:ascii="Hacen Liner Screen St" w:hAnsi="Hacen Liner Screen St" w:cs="Hacen Liner Screen St"/>
          <w:sz w:val="32"/>
          <w:szCs w:val="32"/>
          <w:lang w:bidi="ar-EG"/>
        </w:rPr>
      </w:pPr>
      <w:r>
        <w:rPr>
          <w:rFonts w:ascii="Hacen Liner Screen St" w:hAnsi="Hacen Liner Screen St" w:cs="Hacen Liner Screen St"/>
          <w:sz w:val="32"/>
          <w:szCs w:val="32"/>
          <w:lang w:bidi="ar-EG"/>
        </w:rPr>
        <w:lastRenderedPageBreak/>
        <w:t>To adjust the zoom level, start clicking on ‘FOV’ button. This will change the field of view from 10 to 60 degrees, from the smaller to the bigger.</w:t>
      </w:r>
    </w:p>
    <w:p w:rsidR="006912C9" w:rsidRDefault="005C1A87" w:rsidP="006912C9">
      <w:pPr>
        <w:jc w:val="center"/>
        <w:rPr>
          <w:rFonts w:ascii="Hacen Liner Screen St" w:hAnsi="Hacen Liner Screen St" w:cs="Hacen Liner Screen St"/>
          <w:sz w:val="32"/>
          <w:szCs w:val="32"/>
          <w:lang w:bidi="ar-EG"/>
        </w:rPr>
      </w:pPr>
      <w:r>
        <w:rPr>
          <w:rFonts w:ascii="Hacen Liner Screen St" w:hAnsi="Hacen Liner Screen St" w:cs="Hacen Liner Screen St"/>
          <w:sz w:val="32"/>
          <w:szCs w:val="32"/>
          <w:lang w:bidi="ar-EG"/>
        </w:rPr>
        <w:t>To change the adjust mode, click on ‘ADJ’ button. This will change the adjust mode between the 3 modes.</w:t>
      </w:r>
      <w:r w:rsidR="006912C9">
        <w:rPr>
          <w:rFonts w:ascii="Hacen Liner Screen St" w:hAnsi="Hacen Liner Screen St" w:cs="Hacen Liner Screen St"/>
          <w:sz w:val="32"/>
          <w:szCs w:val="32"/>
          <w:lang w:bidi="ar-EG"/>
        </w:rPr>
        <w:t xml:space="preserve"> ‘RST’ button will reset the current adjust mode to the default value.</w:t>
      </w:r>
    </w:p>
    <w:p w:rsidR="001C394A" w:rsidRDefault="001C394A" w:rsidP="005C1A87">
      <w:pPr>
        <w:jc w:val="center"/>
        <w:rPr>
          <w:rFonts w:ascii="Hacen Liner Screen St" w:hAnsi="Hacen Liner Screen St" w:cs="Hacen Liner Screen St"/>
          <w:sz w:val="32"/>
          <w:szCs w:val="32"/>
          <w:lang w:bidi="ar-EG"/>
        </w:rPr>
      </w:pPr>
      <w:r>
        <w:rPr>
          <w:rFonts w:ascii="Hacen Liner Screen St" w:hAnsi="Hacen Liner Screen St" w:cs="Hacen Liner Screen St"/>
          <w:sz w:val="32"/>
          <w:szCs w:val="32"/>
          <w:lang w:bidi="ar-EG"/>
        </w:rPr>
        <w:t xml:space="preserve">Camera MFD supports </w:t>
      </w:r>
      <w:r w:rsidRPr="00EA4624">
        <w:rPr>
          <w:rFonts w:ascii="Hacen Liner Screen St" w:hAnsi="Hacen Liner Screen St" w:cs="Hacen Liner Screen St"/>
          <w:noProof/>
          <w:sz w:val="32"/>
          <w:szCs w:val="32"/>
          <w:lang w:bidi="ar-EG"/>
        </w:rPr>
        <w:t>multi</w:t>
      </w:r>
      <w:r w:rsidR="00EA4624">
        <w:rPr>
          <w:rFonts w:ascii="Hacen Liner Screen St" w:hAnsi="Hacen Liner Screen St" w:cs="Hacen Liner Screen St"/>
          <w:noProof/>
          <w:sz w:val="32"/>
          <w:szCs w:val="32"/>
          <w:lang w:bidi="ar-EG"/>
        </w:rPr>
        <w:t>-</w:t>
      </w:r>
      <w:r w:rsidRPr="00EA4624">
        <w:rPr>
          <w:rFonts w:ascii="Hacen Liner Screen St" w:hAnsi="Hacen Liner Screen St" w:cs="Hacen Liner Screen St"/>
          <w:noProof/>
          <w:sz w:val="32"/>
          <w:szCs w:val="32"/>
          <w:lang w:bidi="ar-EG"/>
        </w:rPr>
        <w:t>cameras</w:t>
      </w:r>
      <w:r>
        <w:rPr>
          <w:rFonts w:ascii="Hacen Liner Screen St" w:hAnsi="Hacen Liner Screen St" w:cs="Hacen Liner Screen St"/>
          <w:sz w:val="32"/>
          <w:szCs w:val="32"/>
          <w:lang w:bidi="ar-EG"/>
        </w:rPr>
        <w:t>. To add a new camera, hit ‘</w:t>
      </w:r>
      <w:r w:rsidR="005F5054">
        <w:rPr>
          <w:rFonts w:ascii="Hacen Liner Screen St" w:hAnsi="Hacen Liner Screen St" w:cs="Hacen Liner Screen St"/>
          <w:sz w:val="32"/>
          <w:szCs w:val="32"/>
          <w:lang w:bidi="ar-EG"/>
        </w:rPr>
        <w:t xml:space="preserve">ADD’ button. This’ll create a new camera. You can move between cameras by clicking on </w:t>
      </w:r>
      <w:r w:rsidR="005F5054" w:rsidRPr="00EA4624">
        <w:rPr>
          <w:rFonts w:ascii="Hacen Liner Screen St" w:hAnsi="Hacen Liner Screen St" w:cs="Hacen Liner Screen St"/>
          <w:noProof/>
          <w:sz w:val="32"/>
          <w:szCs w:val="32"/>
          <w:lang w:bidi="ar-EG"/>
        </w:rPr>
        <w:t>‘</w:t>
      </w:r>
      <w:r w:rsidR="005F5054">
        <w:rPr>
          <w:rFonts w:ascii="Hacen Liner Screen St" w:hAnsi="Hacen Liner Screen St" w:cs="Hacen Liner Screen St"/>
          <w:sz w:val="32"/>
          <w:szCs w:val="32"/>
          <w:lang w:bidi="ar-EG"/>
        </w:rPr>
        <w:t>CAM’ button. To remove the current camera, hit ‘REM’ button.</w:t>
      </w:r>
    </w:p>
    <w:p w:rsidR="006612F5" w:rsidRDefault="006612F5" w:rsidP="005C1A87">
      <w:pPr>
        <w:jc w:val="center"/>
        <w:rPr>
          <w:rFonts w:ascii="Hacen Liner Screen St" w:hAnsi="Hacen Liner Screen St" w:cs="Hacen Liner Screen St"/>
          <w:sz w:val="32"/>
          <w:szCs w:val="32"/>
          <w:lang w:bidi="ar-EG"/>
        </w:rPr>
      </w:pPr>
      <w:r>
        <w:rPr>
          <w:rFonts w:ascii="Hacen Liner Screen St" w:hAnsi="Hacen Liner Screen St" w:cs="Hacen Liner Screen St"/>
          <w:sz w:val="32"/>
          <w:szCs w:val="32"/>
          <w:lang w:bidi="ar-EG"/>
        </w:rPr>
        <w:t>Some ‘tricks’:</w:t>
      </w:r>
    </w:p>
    <w:p w:rsidR="006612F5" w:rsidRDefault="006612F5" w:rsidP="006612F5">
      <w:pPr>
        <w:pStyle w:val="ListParagraph"/>
        <w:numPr>
          <w:ilvl w:val="0"/>
          <w:numId w:val="1"/>
        </w:numPr>
        <w:jc w:val="center"/>
        <w:rPr>
          <w:rFonts w:ascii="Hacen Liner Screen St" w:hAnsi="Hacen Liner Screen St" w:cs="Hacen Liner Screen St"/>
          <w:sz w:val="32"/>
          <w:szCs w:val="32"/>
          <w:lang w:bidi="ar-EG"/>
        </w:rPr>
      </w:pPr>
      <w:r>
        <w:rPr>
          <w:rFonts w:ascii="Hacen Liner Screen St" w:hAnsi="Hacen Liner Screen St" w:cs="Hacen Liner Screen St"/>
          <w:sz w:val="32"/>
          <w:szCs w:val="32"/>
          <w:lang w:bidi="ar-EG"/>
        </w:rPr>
        <w:t>To change the camera direction (Forward and backward), set the adjust mode to ‘Direction’ and use ‘UP’ and ‘DWN’ buttons.</w:t>
      </w:r>
    </w:p>
    <w:p w:rsidR="006612F5" w:rsidRDefault="006612F5" w:rsidP="006612F5">
      <w:pPr>
        <w:pStyle w:val="ListParagraph"/>
        <w:numPr>
          <w:ilvl w:val="0"/>
          <w:numId w:val="1"/>
        </w:numPr>
        <w:jc w:val="center"/>
        <w:rPr>
          <w:rFonts w:ascii="Hacen Liner Screen St" w:hAnsi="Hacen Liner Screen St" w:cs="Hacen Liner Screen St"/>
          <w:sz w:val="32"/>
          <w:szCs w:val="32"/>
          <w:lang w:bidi="ar-EG"/>
        </w:rPr>
      </w:pPr>
      <w:r>
        <w:rPr>
          <w:rFonts w:ascii="Hacen Liner Screen St" w:hAnsi="Hacen Liner Screen St" w:cs="Hacen Liner Screen St"/>
          <w:sz w:val="32"/>
          <w:szCs w:val="32"/>
          <w:lang w:bidi="ar-EG"/>
        </w:rPr>
        <w:t xml:space="preserve">To rotate the camera 180 degrees, set the adjust mode to ‘Rotation’ and use FWD and </w:t>
      </w:r>
      <w:r w:rsidRPr="00EA4624">
        <w:rPr>
          <w:rFonts w:ascii="Hacen Liner Screen St" w:hAnsi="Hacen Liner Screen St" w:cs="Hacen Liner Screen St"/>
          <w:noProof/>
          <w:sz w:val="32"/>
          <w:szCs w:val="32"/>
          <w:lang w:bidi="ar-EG"/>
        </w:rPr>
        <w:t>BCK</w:t>
      </w:r>
      <w:r>
        <w:rPr>
          <w:rFonts w:ascii="Hacen Liner Screen St" w:hAnsi="Hacen Liner Screen St" w:cs="Hacen Liner Screen St"/>
          <w:sz w:val="32"/>
          <w:szCs w:val="32"/>
          <w:lang w:bidi="ar-EG"/>
        </w:rPr>
        <w:t xml:space="preserve"> buttons.</w:t>
      </w:r>
    </w:p>
    <w:p w:rsidR="006612F5" w:rsidRDefault="006612F5" w:rsidP="006612F5">
      <w:pPr>
        <w:jc w:val="center"/>
        <w:rPr>
          <w:rFonts w:ascii="Hacen Liner Screen St" w:hAnsi="Hacen Liner Screen St" w:cs="Hacen Liner Screen St"/>
          <w:sz w:val="44"/>
          <w:szCs w:val="44"/>
          <w:lang w:bidi="ar-EG"/>
        </w:rPr>
      </w:pPr>
      <w:r>
        <w:rPr>
          <w:rFonts w:ascii="Hacen Liner Screen St" w:hAnsi="Hacen Liner Screen St" w:cs="Hacen Liner Screen St"/>
          <w:sz w:val="44"/>
          <w:szCs w:val="44"/>
          <w:lang w:bidi="ar-EG"/>
        </w:rPr>
        <w:t>About</w:t>
      </w:r>
    </w:p>
    <w:p w:rsidR="006612F5" w:rsidRPr="006612F5" w:rsidRDefault="006612F5" w:rsidP="008F19F8">
      <w:pPr>
        <w:jc w:val="center"/>
        <w:rPr>
          <w:rFonts w:ascii="Hacen Liner Screen St" w:hAnsi="Hacen Liner Screen St" w:cs="Hacen Liner Screen St"/>
          <w:sz w:val="32"/>
          <w:szCs w:val="32"/>
          <w:lang w:bidi="ar-EG"/>
        </w:rPr>
      </w:pPr>
      <w:r w:rsidRPr="006612F5">
        <w:rPr>
          <w:rFonts w:ascii="Hacen Liner Screen St" w:hAnsi="Hacen Liner Screen St" w:cs="Hacen Liner Screen St"/>
          <w:sz w:val="32"/>
          <w:szCs w:val="32"/>
          <w:lang w:bidi="ar-EG"/>
        </w:rPr>
        <w:t>The MFD is based on Orbiter 2016 API, D3D9 client, Visual Studio 2017 and C++. Any suggestions, bugs and contributes are welcomed.</w:t>
      </w:r>
      <w:r>
        <w:rPr>
          <w:rFonts w:ascii="Hacen Liner Screen St" w:hAnsi="Hacen Liner Screen St" w:cs="Hacen Liner Screen St"/>
          <w:sz w:val="32"/>
          <w:szCs w:val="32"/>
          <w:lang w:bidi="ar-EG"/>
        </w:rPr>
        <w:t xml:space="preserve"> It’s open source under GPL 3 license. You can find the source in a </w:t>
      </w:r>
      <w:hyperlink r:id="rId14" w:history="1">
        <w:r w:rsidRPr="006612F5">
          <w:rPr>
            <w:rStyle w:val="Hyperlink"/>
            <w:rFonts w:ascii="Hacen Liner Screen St" w:hAnsi="Hacen Liner Screen St" w:cs="Hacen Liner Screen St"/>
            <w:sz w:val="32"/>
            <w:szCs w:val="32"/>
            <w:lang w:bidi="ar-EG"/>
          </w:rPr>
          <w:t>GitHub repository</w:t>
        </w:r>
      </w:hyperlink>
      <w:r>
        <w:rPr>
          <w:rFonts w:ascii="Hacen Liner Screen St" w:hAnsi="Hacen Liner Screen St" w:cs="Hacen Liner Screen St"/>
          <w:sz w:val="32"/>
          <w:szCs w:val="32"/>
          <w:lang w:bidi="ar-EG"/>
        </w:rPr>
        <w:t>.</w:t>
      </w:r>
      <w:r w:rsidR="008F19F8">
        <w:rPr>
          <w:rFonts w:ascii="Hacen Liner Screen St" w:hAnsi="Hacen Liner Screen St" w:cs="Hacen Liner Screen St"/>
          <w:sz w:val="32"/>
          <w:szCs w:val="32"/>
          <w:lang w:bidi="ar-EG"/>
        </w:rPr>
        <w:t xml:space="preserve"> </w:t>
      </w:r>
      <w:r w:rsidRPr="006612F5">
        <w:rPr>
          <w:rFonts w:ascii="Hacen Liner Screen St" w:hAnsi="Hacen Liner Screen St" w:cs="Hacen Liner Screen St"/>
          <w:sz w:val="32"/>
          <w:szCs w:val="32"/>
          <w:lang w:bidi="ar-EG"/>
        </w:rPr>
        <w:t>Should you have any inquiries, d</w:t>
      </w:r>
      <w:r>
        <w:rPr>
          <w:rFonts w:ascii="Hacen Liner Screen St" w:hAnsi="Hacen Liner Screen St" w:cs="Hacen Liner Screen St"/>
          <w:sz w:val="32"/>
          <w:szCs w:val="32"/>
          <w:lang w:bidi="ar-EG"/>
        </w:rPr>
        <w:t xml:space="preserve">on't hesitate to contact me on </w:t>
      </w:r>
      <w:hyperlink r:id="rId15" w:history="1">
        <w:r>
          <w:rPr>
            <w:rStyle w:val="Hyperlink"/>
            <w:rFonts w:ascii="Hacen Liner Screen St" w:hAnsi="Hacen Liner Screen St" w:cs="Hacen Liner Screen St"/>
            <w:sz w:val="32"/>
            <w:szCs w:val="32"/>
            <w:lang w:bidi="ar-EG"/>
          </w:rPr>
          <w:t>abbodmar@gmail.com</w:t>
        </w:r>
      </w:hyperlink>
      <w:r>
        <w:rPr>
          <w:rFonts w:ascii="Hacen Liner Screen St" w:hAnsi="Hacen Liner Screen St" w:cs="Hacen Liner Screen St"/>
          <w:sz w:val="32"/>
          <w:szCs w:val="32"/>
          <w:lang w:bidi="ar-EG"/>
        </w:rPr>
        <w:t>.</w:t>
      </w:r>
    </w:p>
    <w:p w:rsidR="006612F5" w:rsidRPr="006612F5" w:rsidRDefault="006612F5" w:rsidP="006612F5">
      <w:pPr>
        <w:jc w:val="center"/>
        <w:rPr>
          <w:rFonts w:ascii="Hacen Liner Screen St" w:hAnsi="Hacen Liner Screen St" w:cs="Hacen Liner Screen St"/>
          <w:sz w:val="32"/>
          <w:szCs w:val="32"/>
          <w:lang w:bidi="ar-EG"/>
        </w:rPr>
      </w:pPr>
      <w:r w:rsidRPr="006612F5">
        <w:rPr>
          <w:rFonts w:ascii="Hacen Liner Screen St" w:hAnsi="Hacen Liner Screen St" w:cs="Hacen Liner Screen St"/>
          <w:sz w:val="32"/>
          <w:szCs w:val="32"/>
          <w:lang w:bidi="ar-EG"/>
        </w:rPr>
        <w:t>Copyright © Abdullah Radwan</w:t>
      </w:r>
      <w:bookmarkStart w:id="0" w:name="_GoBack"/>
      <w:bookmarkEnd w:id="0"/>
    </w:p>
    <w:sectPr w:rsidR="006612F5" w:rsidRPr="006612F5"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07079" w:rsidRDefault="00D07079" w:rsidP="00C47C5A">
      <w:pPr>
        <w:spacing w:after="0" w:line="240" w:lineRule="auto"/>
      </w:pPr>
      <w:r>
        <w:separator/>
      </w:r>
    </w:p>
  </w:endnote>
  <w:endnote w:type="continuationSeparator" w:id="0">
    <w:p w:rsidR="00D07079" w:rsidRDefault="00D07079" w:rsidP="00C47C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acen Liner Screen St">
    <w:panose1 w:val="02000500000000000000"/>
    <w:charset w:val="00"/>
    <w:family w:val="auto"/>
    <w:pitch w:val="variable"/>
    <w:sig w:usb0="80002027" w:usb1="D000004A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762878691"/>
      <w:docPartObj>
        <w:docPartGallery w:val="Page Numbers (Bottom of Page)"/>
        <w:docPartUnique/>
      </w:docPartObj>
    </w:sdtPr>
    <w:sdtEndPr>
      <w:rPr>
        <w:color w:val="808080" w:themeColor="background1" w:themeShade="80"/>
        <w:spacing w:val="60"/>
      </w:rPr>
    </w:sdtEndPr>
    <w:sdtContent>
      <w:p w:rsidR="00C47C5A" w:rsidRPr="00C47C5A" w:rsidRDefault="00C47C5A" w:rsidP="00C47C5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F19F8" w:rsidRPr="008F19F8">
          <w:rPr>
            <w:b/>
            <w:bCs/>
            <w:noProof/>
          </w:rPr>
          <w:t>4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808080" w:themeColor="background1" w:themeShade="80"/>
            <w:spacing w:val="60"/>
          </w:rPr>
          <w:t>Page</w:t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07079" w:rsidRDefault="00D07079" w:rsidP="00C47C5A">
      <w:pPr>
        <w:spacing w:after="0" w:line="240" w:lineRule="auto"/>
      </w:pPr>
      <w:r>
        <w:separator/>
      </w:r>
    </w:p>
  </w:footnote>
  <w:footnote w:type="continuationSeparator" w:id="0">
    <w:p w:rsidR="00D07079" w:rsidRDefault="00D07079" w:rsidP="00C47C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BA11A6A"/>
    <w:multiLevelType w:val="hybridMultilevel"/>
    <w:tmpl w:val="1BA83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wMzExszA0MrY0NLJU0lEKTi0uzszPAykwqQUABkr1JSwAAAA="/>
  </w:docVars>
  <w:rsids>
    <w:rsidRoot w:val="00C47C5A"/>
    <w:rsid w:val="001C394A"/>
    <w:rsid w:val="001E620A"/>
    <w:rsid w:val="00225442"/>
    <w:rsid w:val="00271FF1"/>
    <w:rsid w:val="003810D7"/>
    <w:rsid w:val="005C1A87"/>
    <w:rsid w:val="005F5054"/>
    <w:rsid w:val="006612F5"/>
    <w:rsid w:val="006912C9"/>
    <w:rsid w:val="008F19F8"/>
    <w:rsid w:val="009D18A0"/>
    <w:rsid w:val="00AA5008"/>
    <w:rsid w:val="00C47C5A"/>
    <w:rsid w:val="00D07079"/>
    <w:rsid w:val="00D55FEE"/>
    <w:rsid w:val="00D638D2"/>
    <w:rsid w:val="00DB33E9"/>
    <w:rsid w:val="00EA4624"/>
    <w:rsid w:val="00FA7019"/>
    <w:rsid w:val="00FA7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47C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7C5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47C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7C5A"/>
  </w:style>
  <w:style w:type="paragraph" w:styleId="Footer">
    <w:name w:val="footer"/>
    <w:basedOn w:val="Normal"/>
    <w:link w:val="FooterChar"/>
    <w:uiPriority w:val="99"/>
    <w:unhideWhenUsed/>
    <w:rsid w:val="00C47C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7C5A"/>
  </w:style>
  <w:style w:type="character" w:styleId="Hyperlink">
    <w:name w:val="Hyperlink"/>
    <w:basedOn w:val="DefaultParagraphFont"/>
    <w:uiPriority w:val="99"/>
    <w:unhideWhenUsed/>
    <w:rsid w:val="005F505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612F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47C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7C5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47C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7C5A"/>
  </w:style>
  <w:style w:type="paragraph" w:styleId="Footer">
    <w:name w:val="footer"/>
    <w:basedOn w:val="Normal"/>
    <w:link w:val="FooterChar"/>
    <w:uiPriority w:val="99"/>
    <w:unhideWhenUsed/>
    <w:rsid w:val="00C47C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7C5A"/>
  </w:style>
  <w:style w:type="character" w:styleId="Hyperlink">
    <w:name w:val="Hyperlink"/>
    <w:basedOn w:val="DefaultParagraphFont"/>
    <w:uiPriority w:val="99"/>
    <w:unhideWhenUsed/>
    <w:rsid w:val="005F505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612F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hyperlink" Target="mailto:abbodmar@gmail.com?subject=Camera%20MFD" TargetMode="External"/><Relationship Id="rId10" Type="http://schemas.openxmlformats.org/officeDocument/2006/relationships/image" Target="media/image1.png"/><Relationship Id="rId4" Type="http://schemas.microsoft.com/office/2007/relationships/stylesWithEffects" Target="stylesWithEffects.xml"/><Relationship Id="rId9" Type="http://schemas.openxmlformats.org/officeDocument/2006/relationships/hyperlink" Target="https://www.orbiter-forum.com/showthread.php?goto=newpost&amp;t=18431" TargetMode="External"/><Relationship Id="rId14" Type="http://schemas.openxmlformats.org/officeDocument/2006/relationships/hyperlink" Target="https://github.com/abdullah-radwan/CameraMF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C8F550-6EE5-4849-B3C9-03BA7A5856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0</TotalTime>
  <Pages>4</Pages>
  <Words>384</Words>
  <Characters>219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dullah Radwan</dc:creator>
  <cp:lastModifiedBy>Abdullah Radwan</cp:lastModifiedBy>
  <cp:revision>10</cp:revision>
  <cp:lastPrinted>2018-11-02T11:17:00Z</cp:lastPrinted>
  <dcterms:created xsi:type="dcterms:W3CDTF">2018-10-24T14:21:00Z</dcterms:created>
  <dcterms:modified xsi:type="dcterms:W3CDTF">2018-11-02T11:19:00Z</dcterms:modified>
</cp:coreProperties>
</file>